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B7A51" w14:textId="39FE4D22" w:rsidR="002E43F9" w:rsidRDefault="002E43F9">
      <w:r>
        <w:t xml:space="preserve">Version 10.2 of my portfolio website built using </w:t>
      </w:r>
      <w:r>
        <w:t>Next.js</w:t>
      </w:r>
      <w:r>
        <w:t xml:space="preserve"> with</w:t>
      </w:r>
      <w:r w:rsidRPr="002E43F9">
        <w:t xml:space="preserve"> </w:t>
      </w:r>
      <w:r>
        <w:t>React</w:t>
      </w:r>
      <w:r>
        <w:t>, and animated with Framer Motion.</w:t>
      </w:r>
    </w:p>
    <w:p w14:paraId="0EC1AA99" w14:textId="2714897E" w:rsidR="00036843" w:rsidRDefault="00787E07">
      <w:r>
        <w:t>This is version 10 of my portfolio website. It is a single-page application built with React, bundled using Vite, and animated with Framer Motion. You can view the open source code on GitHub.</w:t>
      </w:r>
    </w:p>
    <w:p w14:paraId="2A70D3D9" w14:textId="6AC98EBC" w:rsidR="003779CE" w:rsidRDefault="003779CE">
      <w:r>
        <w:t>Miss the old website? You can still view version 9 at its new subdomain.</w:t>
      </w:r>
    </w:p>
    <w:p w14:paraId="2DB65443" w14:textId="46CB5EE3" w:rsidR="00787E07" w:rsidRDefault="00787E07"/>
    <w:p w14:paraId="7C2CB3C3" w14:textId="77DA02DD" w:rsidR="00AD4974"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sectPr w:rsidR="00AD4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mwqAUAZiFvVywAAAA="/>
  </w:docVars>
  <w:rsids>
    <w:rsidRoot w:val="00787E07"/>
    <w:rsid w:val="00036843"/>
    <w:rsid w:val="000D5343"/>
    <w:rsid w:val="002E43F9"/>
    <w:rsid w:val="003779CE"/>
    <w:rsid w:val="003C4148"/>
    <w:rsid w:val="004A0317"/>
    <w:rsid w:val="00553655"/>
    <w:rsid w:val="006D12B9"/>
    <w:rsid w:val="006D19F4"/>
    <w:rsid w:val="00787E07"/>
    <w:rsid w:val="00AD4974"/>
    <w:rsid w:val="00C55F5B"/>
    <w:rsid w:val="00CD3391"/>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TotalTime>
  <Pages>1</Pages>
  <Words>104</Words>
  <Characters>597</Characters>
  <Application>Microsoft Office Word</Application>
  <DocSecurity>0</DocSecurity>
  <Lines>4</Lines>
  <Paragraphs>1</Paragraphs>
  <ScaleCrop>false</ScaleCrop>
  <Company/>
  <LinksUpToDate>false</LinksUpToDate>
  <CharactersWithSpaces>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4</cp:revision>
  <dcterms:created xsi:type="dcterms:W3CDTF">2022-07-27T21:11:00Z</dcterms:created>
  <dcterms:modified xsi:type="dcterms:W3CDTF">2022-08-14T04:40:00Z</dcterms:modified>
</cp:coreProperties>
</file>